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B159F6" w14:textId="77777777" w:rsidR="005E036E" w:rsidRPr="00F33BAE" w:rsidRDefault="00940B8D" w:rsidP="004053BA">
      <w:pPr>
        <w:spacing w:after="0" w:line="240" w:lineRule="auto"/>
        <w:jc w:val="both"/>
        <w:outlineLvl w:val="0"/>
        <w:rPr>
          <w:rFonts w:ascii="Garamond" w:eastAsia="Times New Roman" w:hAnsi="Garamond" w:cstheme="minorHAnsi"/>
          <w:color w:val="000000" w:themeColor="text1"/>
          <w:kern w:val="36"/>
          <w:sz w:val="20"/>
          <w:szCs w:val="20"/>
        </w:rPr>
      </w:pPr>
      <w:r w:rsidRPr="00F33BAE">
        <w:rPr>
          <w:rFonts w:ascii="Garamond" w:eastAsia="Times New Roman" w:hAnsi="Garamond" w:cstheme="minorHAnsi"/>
          <w:color w:val="000000" w:themeColor="text1"/>
          <w:kern w:val="36"/>
          <w:sz w:val="20"/>
          <w:szCs w:val="20"/>
        </w:rPr>
        <w:t>Privacy Policy</w:t>
      </w:r>
    </w:p>
    <w:p w14:paraId="5CD4DF66" w14:textId="7CABE114" w:rsidR="005E036E" w:rsidRPr="00F33BAE" w:rsidRDefault="00940B8D" w:rsidP="004053BA">
      <w:pPr>
        <w:spacing w:before="100" w:beforeAutospacing="1" w:after="100" w:afterAutospacing="1" w:line="240" w:lineRule="auto"/>
        <w:jc w:val="both"/>
        <w:rPr>
          <w:rFonts w:ascii="Garamond" w:eastAsia="Times New Roman" w:hAnsi="Garamond" w:cs="Segoe UI"/>
          <w:color w:val="000000" w:themeColor="text1"/>
          <w:sz w:val="20"/>
          <w:szCs w:val="20"/>
        </w:rPr>
      </w:pPr>
      <w:r w:rsidRPr="00F33BAE">
        <w:rPr>
          <w:rFonts w:ascii="Garamond" w:eastAsia="Times New Roman" w:hAnsi="Garamond" w:cs="Segoe UI"/>
          <w:b/>
          <w:bCs/>
          <w:color w:val="000000" w:themeColor="text1"/>
          <w:sz w:val="20"/>
          <w:szCs w:val="20"/>
        </w:rPr>
        <w:t>Last updated</w:t>
      </w:r>
      <w:r w:rsidR="00387456" w:rsidRPr="00F33BAE">
        <w:rPr>
          <w:rFonts w:ascii="Garamond" w:eastAsia="Times New Roman" w:hAnsi="Garamond" w:cs="Segoe UI"/>
          <w:color w:val="000000" w:themeColor="text1"/>
          <w:sz w:val="20"/>
          <w:szCs w:val="20"/>
        </w:rPr>
        <w:t> [</w:t>
      </w:r>
      <w:r w:rsidR="00A5055B" w:rsidRPr="00F33BAE">
        <w:rPr>
          <w:rFonts w:ascii="Garamond" w:eastAsia="Times New Roman" w:hAnsi="Garamond" w:cs="Segoe UI"/>
          <w:color w:val="000000" w:themeColor="text1"/>
          <w:sz w:val="20"/>
          <w:szCs w:val="20"/>
        </w:rPr>
        <w:t>October</w:t>
      </w:r>
      <w:r w:rsidR="00CE33C0" w:rsidRPr="00F33BAE">
        <w:rPr>
          <w:rFonts w:ascii="Garamond" w:eastAsia="Times New Roman" w:hAnsi="Garamond" w:cs="Segoe UI"/>
          <w:color w:val="000000" w:themeColor="text1"/>
          <w:sz w:val="20"/>
          <w:szCs w:val="20"/>
        </w:rPr>
        <w:t xml:space="preserve"> </w:t>
      </w:r>
      <w:r w:rsidR="00A5055B" w:rsidRPr="00F33BAE">
        <w:rPr>
          <w:rFonts w:ascii="Garamond" w:eastAsia="Times New Roman" w:hAnsi="Garamond" w:cs="Segoe UI"/>
          <w:color w:val="000000" w:themeColor="text1"/>
          <w:sz w:val="20"/>
          <w:szCs w:val="20"/>
        </w:rPr>
        <w:t>15</w:t>
      </w:r>
      <w:r w:rsidR="001C3B7F" w:rsidRPr="00F33BAE">
        <w:rPr>
          <w:rFonts w:ascii="Garamond" w:eastAsia="Times New Roman" w:hAnsi="Garamond" w:cs="Segoe UI"/>
          <w:color w:val="000000" w:themeColor="text1"/>
          <w:sz w:val="20"/>
          <w:szCs w:val="20"/>
          <w:vertAlign w:val="superscript"/>
        </w:rPr>
        <w:t>th</w:t>
      </w:r>
      <w:r w:rsidRPr="00F33BAE">
        <w:rPr>
          <w:rFonts w:ascii="Garamond" w:eastAsia="Times New Roman" w:hAnsi="Garamond" w:cs="Segoe UI"/>
          <w:color w:val="000000" w:themeColor="text1"/>
          <w:sz w:val="20"/>
          <w:szCs w:val="20"/>
        </w:rPr>
        <w:t>, 20</w:t>
      </w:r>
      <w:r w:rsidR="004A64F3" w:rsidRPr="00F33BAE">
        <w:rPr>
          <w:rFonts w:ascii="Garamond" w:eastAsia="Times New Roman" w:hAnsi="Garamond" w:cs="Segoe UI"/>
          <w:color w:val="000000" w:themeColor="text1"/>
          <w:sz w:val="20"/>
          <w:szCs w:val="20"/>
        </w:rPr>
        <w:t>2</w:t>
      </w:r>
      <w:r w:rsidR="00815BE4" w:rsidRPr="00F33BAE">
        <w:rPr>
          <w:rFonts w:ascii="Garamond" w:eastAsia="Times New Roman" w:hAnsi="Garamond" w:cs="Segoe UI"/>
          <w:color w:val="000000" w:themeColor="text1"/>
          <w:sz w:val="20"/>
          <w:szCs w:val="20"/>
        </w:rPr>
        <w:t>3</w:t>
      </w:r>
      <w:r w:rsidRPr="00F33BAE">
        <w:rPr>
          <w:rFonts w:ascii="Garamond" w:eastAsia="Times New Roman" w:hAnsi="Garamond" w:cs="Segoe UI"/>
          <w:color w:val="000000" w:themeColor="text1"/>
          <w:sz w:val="20"/>
          <w:szCs w:val="20"/>
        </w:rPr>
        <w:t>]</w:t>
      </w:r>
    </w:p>
    <w:p w14:paraId="42A0C52F" w14:textId="77777777" w:rsidR="006E46F0" w:rsidRPr="00F33BAE" w:rsidRDefault="006E46F0" w:rsidP="006E46F0">
      <w:pPr>
        <w:shd w:val="clear" w:color="auto" w:fill="FFFFFF"/>
        <w:spacing w:after="0" w:line="360" w:lineRule="atLeast"/>
        <w:jc w:val="both"/>
        <w:rPr>
          <w:rFonts w:ascii="Garamond" w:eastAsia="Times New Roman" w:hAnsi="Garamond" w:cs="Segoe UI"/>
          <w:color w:val="000000" w:themeColor="text1"/>
          <w:sz w:val="20"/>
          <w:szCs w:val="20"/>
          <w:lang w:val="en-IN"/>
        </w:rPr>
      </w:pPr>
      <w:r w:rsidRPr="00F33BAE">
        <w:rPr>
          <w:rFonts w:ascii="Garamond" w:eastAsia="Times New Roman" w:hAnsi="Garamond" w:cs="Segoe UI"/>
          <w:color w:val="000000" w:themeColor="text1"/>
          <w:sz w:val="20"/>
          <w:szCs w:val="20"/>
          <w:lang w:val="en-IN"/>
        </w:rPr>
        <w:t>Our Privacy Policy is an integral component of our website's Terms and Conditions and should be read in conjunction with them. We retain the right to modify this Privacy Policy at our discretion.</w:t>
      </w:r>
    </w:p>
    <w:p w14:paraId="42278980" w14:textId="77777777" w:rsidR="006E46F0" w:rsidRPr="00F33BAE" w:rsidRDefault="006E46F0" w:rsidP="006E46F0">
      <w:pPr>
        <w:shd w:val="clear" w:color="auto" w:fill="FFFFFF"/>
        <w:spacing w:after="0" w:line="360" w:lineRule="atLeast"/>
        <w:jc w:val="both"/>
        <w:rPr>
          <w:rFonts w:ascii="Garamond" w:eastAsia="Times New Roman" w:hAnsi="Garamond" w:cs="Segoe UI"/>
          <w:color w:val="000000" w:themeColor="text1"/>
          <w:sz w:val="20"/>
          <w:szCs w:val="20"/>
          <w:lang w:val="en-IN"/>
        </w:rPr>
      </w:pPr>
    </w:p>
    <w:p w14:paraId="2CB96521" w14:textId="77777777" w:rsidR="006E46F0" w:rsidRPr="00F33BAE" w:rsidRDefault="006E46F0" w:rsidP="006E46F0">
      <w:pPr>
        <w:shd w:val="clear" w:color="auto" w:fill="FFFFFF"/>
        <w:spacing w:after="0" w:line="360" w:lineRule="atLeast"/>
        <w:jc w:val="both"/>
        <w:rPr>
          <w:rFonts w:ascii="Garamond" w:eastAsia="Times New Roman" w:hAnsi="Garamond" w:cs="Segoe UI"/>
          <w:color w:val="000000" w:themeColor="text1"/>
          <w:sz w:val="20"/>
          <w:szCs w:val="20"/>
          <w:lang w:val="en-IN"/>
        </w:rPr>
      </w:pPr>
      <w:r w:rsidRPr="00F33BAE">
        <w:rPr>
          <w:rFonts w:ascii="Garamond" w:eastAsia="Times New Roman" w:hAnsi="Garamond" w:cs="Segoe UI"/>
          <w:color w:val="000000" w:themeColor="text1"/>
          <w:sz w:val="20"/>
          <w:szCs w:val="20"/>
          <w:lang w:val="en-IN"/>
        </w:rPr>
        <w:t xml:space="preserve">Respecting the privacy of our users and all visitors to </w:t>
      </w:r>
      <w:hyperlink r:id="rId6" w:tgtFrame="_new" w:history="1">
        <w:r w:rsidRPr="00F33BAE">
          <w:rPr>
            <w:rStyle w:val="Hyperlink"/>
            <w:rFonts w:ascii="Garamond" w:eastAsia="Times New Roman" w:hAnsi="Garamond" w:cs="Segoe UI"/>
            <w:sz w:val="20"/>
            <w:szCs w:val="20"/>
            <w:lang w:val="en-IN"/>
          </w:rPr>
          <w:t>www.sexess.org</w:t>
        </w:r>
      </w:hyperlink>
      <w:r w:rsidRPr="00F33BAE">
        <w:rPr>
          <w:rFonts w:ascii="Garamond" w:eastAsia="Times New Roman" w:hAnsi="Garamond" w:cs="Segoe UI"/>
          <w:color w:val="000000" w:themeColor="text1"/>
          <w:sz w:val="20"/>
          <w:szCs w:val="20"/>
          <w:lang w:val="en-IN"/>
        </w:rPr>
        <w:t xml:space="preserve"> is of paramount importance to us, and hereafter referred to as ("we," "us," or "our") - SEXESS. We are dedicated to ensuring the security of your personal information and upholding your privacy rights. Should you have any questions or concerns regarding our policy or the handling of your personal information, please do not hesitate to reach out to us at </w:t>
      </w:r>
      <w:hyperlink r:id="rId7" w:tgtFrame="_new" w:history="1">
        <w:r w:rsidRPr="00F33BAE">
          <w:rPr>
            <w:rStyle w:val="Hyperlink"/>
            <w:rFonts w:ascii="Garamond" w:eastAsia="Times New Roman" w:hAnsi="Garamond" w:cs="Segoe UI"/>
            <w:sz w:val="20"/>
            <w:szCs w:val="20"/>
            <w:lang w:val="en-IN"/>
          </w:rPr>
          <w:t>info@sexess.org</w:t>
        </w:r>
      </w:hyperlink>
      <w:r w:rsidRPr="00F33BAE">
        <w:rPr>
          <w:rFonts w:ascii="Garamond" w:eastAsia="Times New Roman" w:hAnsi="Garamond" w:cs="Segoe UI"/>
          <w:color w:val="000000" w:themeColor="text1"/>
          <w:sz w:val="20"/>
          <w:szCs w:val="20"/>
          <w:lang w:val="en-IN"/>
        </w:rPr>
        <w:t>.</w:t>
      </w:r>
    </w:p>
    <w:p w14:paraId="01D2C0D5" w14:textId="77777777" w:rsidR="006E46F0" w:rsidRPr="00F33BAE" w:rsidRDefault="006E46F0" w:rsidP="006E46F0">
      <w:pPr>
        <w:shd w:val="clear" w:color="auto" w:fill="FFFFFF"/>
        <w:spacing w:after="0" w:line="360" w:lineRule="atLeast"/>
        <w:jc w:val="both"/>
        <w:rPr>
          <w:rFonts w:ascii="Garamond" w:eastAsia="Times New Roman" w:hAnsi="Garamond" w:cs="Segoe UI"/>
          <w:color w:val="000000" w:themeColor="text1"/>
          <w:sz w:val="20"/>
          <w:szCs w:val="20"/>
          <w:lang w:val="en-IN"/>
        </w:rPr>
      </w:pPr>
    </w:p>
    <w:p w14:paraId="5F6980A6" w14:textId="77777777" w:rsidR="006E46F0" w:rsidRPr="00F33BAE" w:rsidRDefault="006E46F0" w:rsidP="006E46F0">
      <w:pPr>
        <w:shd w:val="clear" w:color="auto" w:fill="FFFFFF"/>
        <w:spacing w:after="0" w:line="360" w:lineRule="atLeast"/>
        <w:jc w:val="both"/>
        <w:rPr>
          <w:rFonts w:ascii="Garamond" w:eastAsia="Times New Roman" w:hAnsi="Garamond" w:cs="Segoe UI"/>
          <w:color w:val="000000" w:themeColor="text1"/>
          <w:sz w:val="20"/>
          <w:szCs w:val="20"/>
          <w:lang w:val="en-IN"/>
        </w:rPr>
      </w:pPr>
      <w:r w:rsidRPr="00F33BAE">
        <w:rPr>
          <w:rFonts w:ascii="Garamond" w:eastAsia="Times New Roman" w:hAnsi="Garamond" w:cs="Segoe UI"/>
          <w:color w:val="000000" w:themeColor="text1"/>
          <w:sz w:val="20"/>
          <w:szCs w:val="20"/>
          <w:lang w:val="en-IN"/>
        </w:rPr>
        <w:t xml:space="preserve">When you explore our website, </w:t>
      </w:r>
      <w:hyperlink r:id="rId8" w:tgtFrame="_new" w:history="1">
        <w:r w:rsidRPr="00F33BAE">
          <w:rPr>
            <w:rStyle w:val="Hyperlink"/>
            <w:rFonts w:ascii="Garamond" w:eastAsia="Times New Roman" w:hAnsi="Garamond" w:cs="Segoe UI"/>
            <w:sz w:val="20"/>
            <w:szCs w:val="20"/>
            <w:lang w:val="en-IN"/>
          </w:rPr>
          <w:t>www.sexess.org</w:t>
        </w:r>
      </w:hyperlink>
      <w:r w:rsidRPr="00F33BAE">
        <w:rPr>
          <w:rFonts w:ascii="Garamond" w:eastAsia="Times New Roman" w:hAnsi="Garamond" w:cs="Segoe UI"/>
          <w:color w:val="000000" w:themeColor="text1"/>
          <w:sz w:val="20"/>
          <w:szCs w:val="20"/>
          <w:lang w:val="en-IN"/>
        </w:rPr>
        <w:t xml:space="preserve"> ("Site"), and engage with our services, you entrust us with your personal information. We take this responsibility seriously and have crafted a comprehensive privacy notice to elucidate our policies. Our objective is to provide clarity regarding what data we collect, how it is used, and the rights you possess concerning your information. We encourage you to carefully review this notice, as it is of significance. If you disagree with any of the terms outlined in this privacy policy, we kindly request that you refrain from using our site and services. Your continued use indicates your acceptance of our practices and policies.</w:t>
      </w:r>
    </w:p>
    <w:p w14:paraId="2D376B99" w14:textId="77777777" w:rsidR="006E46F0" w:rsidRPr="00F33BAE" w:rsidRDefault="006E46F0" w:rsidP="004053BA">
      <w:pPr>
        <w:shd w:val="clear" w:color="auto" w:fill="FFFFFF"/>
        <w:spacing w:after="0" w:line="360" w:lineRule="atLeast"/>
        <w:jc w:val="both"/>
        <w:rPr>
          <w:rFonts w:ascii="Garamond" w:eastAsia="Times New Roman" w:hAnsi="Garamond" w:cs="Segoe UI"/>
          <w:color w:val="000000" w:themeColor="text1"/>
          <w:sz w:val="20"/>
          <w:szCs w:val="20"/>
        </w:rPr>
      </w:pPr>
    </w:p>
    <w:p w14:paraId="3F98622E" w14:textId="77777777" w:rsidR="005E036E" w:rsidRPr="00F33BAE" w:rsidRDefault="00940B8D" w:rsidP="004053BA">
      <w:pPr>
        <w:spacing w:before="100" w:beforeAutospacing="1" w:after="100" w:afterAutospacing="1" w:line="240" w:lineRule="auto"/>
        <w:jc w:val="both"/>
        <w:rPr>
          <w:rFonts w:ascii="Garamond" w:eastAsia="Times New Roman" w:hAnsi="Garamond" w:cs="Segoe UI"/>
          <w:b/>
          <w:color w:val="000000" w:themeColor="text1"/>
          <w:sz w:val="20"/>
          <w:szCs w:val="20"/>
        </w:rPr>
      </w:pPr>
      <w:r w:rsidRPr="00F33BAE">
        <w:rPr>
          <w:rFonts w:ascii="Garamond" w:eastAsia="Times New Roman" w:hAnsi="Garamond" w:cs="Segoe UI"/>
          <w:b/>
          <w:color w:val="000000" w:themeColor="text1"/>
          <w:sz w:val="20"/>
          <w:szCs w:val="20"/>
        </w:rPr>
        <w:t>ABOUT</w:t>
      </w:r>
      <w:r w:rsidRPr="00F33BAE">
        <w:rPr>
          <w:rFonts w:ascii="Garamond" w:eastAsia="Times New Roman" w:hAnsi="Garamond" w:cs="Segoe UI"/>
          <w:color w:val="000000" w:themeColor="text1"/>
          <w:sz w:val="20"/>
          <w:szCs w:val="20"/>
        </w:rPr>
        <w:t xml:space="preserve"> </w:t>
      </w:r>
      <w:r w:rsidRPr="00F33BAE">
        <w:rPr>
          <w:rFonts w:ascii="Garamond" w:eastAsia="Times New Roman" w:hAnsi="Garamond" w:cs="Segoe UI"/>
          <w:b/>
          <w:color w:val="000000" w:themeColor="text1"/>
          <w:sz w:val="20"/>
          <w:szCs w:val="20"/>
        </w:rPr>
        <w:t>US</w:t>
      </w:r>
    </w:p>
    <w:p w14:paraId="2006EEAC" w14:textId="77777777" w:rsidR="00B74997" w:rsidRPr="00F33BAE" w:rsidRDefault="00B74997" w:rsidP="00B74997">
      <w:pPr>
        <w:shd w:val="clear" w:color="auto" w:fill="FFFFFF"/>
        <w:spacing w:after="150" w:line="240" w:lineRule="auto"/>
        <w:jc w:val="both"/>
        <w:rPr>
          <w:rFonts w:ascii="Garamond" w:eastAsia="Times New Roman" w:hAnsi="Garamond" w:cs="Times New Roman"/>
          <w:i/>
          <w:color w:val="000000" w:themeColor="text1"/>
          <w:sz w:val="20"/>
          <w:szCs w:val="20"/>
        </w:rPr>
      </w:pPr>
      <w:r w:rsidRPr="00F33BAE">
        <w:rPr>
          <w:rFonts w:ascii="Garamond" w:eastAsia="Times New Roman" w:hAnsi="Garamond" w:cs="Times New Roman"/>
          <w:i/>
          <w:color w:val="000000" w:themeColor="text1"/>
          <w:sz w:val="20"/>
          <w:szCs w:val="20"/>
        </w:rPr>
        <w:t>Sexess.org is a platform dedicated to the prevention of sex-related crimes and domestic violence. At Sexess, we are deeply committed to advocating against these issues and promoting awareness, education, and support to create a safer and more informed society.</w:t>
      </w:r>
    </w:p>
    <w:p w14:paraId="44FEF55B" w14:textId="77777777" w:rsidR="00B74997" w:rsidRPr="00F33BAE" w:rsidRDefault="00B74997" w:rsidP="00B74997">
      <w:pPr>
        <w:shd w:val="clear" w:color="auto" w:fill="FFFFFF"/>
        <w:spacing w:after="150" w:line="240" w:lineRule="auto"/>
        <w:jc w:val="both"/>
        <w:rPr>
          <w:rFonts w:ascii="Garamond" w:eastAsia="Times New Roman" w:hAnsi="Garamond" w:cs="Times New Roman"/>
          <w:i/>
          <w:color w:val="000000" w:themeColor="text1"/>
          <w:sz w:val="20"/>
          <w:szCs w:val="20"/>
          <w:lang w:val="en-IN"/>
        </w:rPr>
      </w:pPr>
      <w:r w:rsidRPr="00F33BAE">
        <w:rPr>
          <w:rFonts w:ascii="Garamond" w:eastAsia="Times New Roman" w:hAnsi="Garamond" w:cs="Times New Roman"/>
          <w:i/>
          <w:color w:val="000000" w:themeColor="text1"/>
          <w:sz w:val="20"/>
          <w:szCs w:val="20"/>
          <w:lang w:val="en-IN"/>
        </w:rPr>
        <w:t xml:space="preserve">Our mission at Sexess.org is to raise awareness about the critical issues of sex-related crimes and domestic violence, fostering a society free from such injustices. We aim to provide resources, education, and support to empower individuals and communities to take a stand against these harmful </w:t>
      </w:r>
      <w:proofErr w:type="spellStart"/>
      <w:r w:rsidRPr="00F33BAE">
        <w:rPr>
          <w:rFonts w:ascii="Garamond" w:eastAsia="Times New Roman" w:hAnsi="Garamond" w:cs="Times New Roman"/>
          <w:i/>
          <w:color w:val="000000" w:themeColor="text1"/>
          <w:sz w:val="20"/>
          <w:szCs w:val="20"/>
          <w:lang w:val="en-IN"/>
        </w:rPr>
        <w:t>behaviors</w:t>
      </w:r>
      <w:proofErr w:type="spellEnd"/>
      <w:r w:rsidRPr="00F33BAE">
        <w:rPr>
          <w:rFonts w:ascii="Garamond" w:eastAsia="Times New Roman" w:hAnsi="Garamond" w:cs="Times New Roman"/>
          <w:i/>
          <w:color w:val="000000" w:themeColor="text1"/>
          <w:sz w:val="20"/>
          <w:szCs w:val="20"/>
          <w:lang w:val="en-IN"/>
        </w:rPr>
        <w:t>.</w:t>
      </w:r>
    </w:p>
    <w:p w14:paraId="6AEE7CFF" w14:textId="5A5FE9AA" w:rsidR="005E036E" w:rsidRPr="00F33BAE" w:rsidRDefault="004B43D0" w:rsidP="004053BA">
      <w:pPr>
        <w:pStyle w:val="font8"/>
        <w:spacing w:before="0" w:beforeAutospacing="0" w:after="0" w:afterAutospacing="0"/>
        <w:jc w:val="both"/>
        <w:textAlignment w:val="baseline"/>
        <w:rPr>
          <w:rFonts w:ascii="Garamond" w:hAnsi="Garamond"/>
          <w:i/>
          <w:color w:val="000000" w:themeColor="text1"/>
          <w:sz w:val="20"/>
          <w:szCs w:val="20"/>
        </w:rPr>
      </w:pPr>
      <w:r w:rsidRPr="00F33BAE">
        <w:rPr>
          <w:rFonts w:ascii="Garamond" w:hAnsi="Garamond"/>
          <w:i/>
          <w:color w:val="000000" w:themeColor="text1"/>
          <w:sz w:val="20"/>
          <w:szCs w:val="20"/>
        </w:rPr>
        <w:t xml:space="preserve">We </w:t>
      </w:r>
      <w:proofErr w:type="gramStart"/>
      <w:r w:rsidR="001C3B7F" w:rsidRPr="00F33BAE">
        <w:rPr>
          <w:rFonts w:ascii="Garamond" w:hAnsi="Garamond"/>
          <w:i/>
          <w:color w:val="000000" w:themeColor="text1"/>
          <w:sz w:val="20"/>
          <w:szCs w:val="20"/>
        </w:rPr>
        <w:t xml:space="preserve">are </w:t>
      </w:r>
      <w:r w:rsidRPr="00F33BAE">
        <w:rPr>
          <w:rFonts w:ascii="Garamond" w:hAnsi="Garamond"/>
          <w:i/>
          <w:color w:val="000000" w:themeColor="text1"/>
          <w:sz w:val="20"/>
          <w:szCs w:val="20"/>
        </w:rPr>
        <w:t>located</w:t>
      </w:r>
      <w:r w:rsidR="00940B8D" w:rsidRPr="00F33BAE">
        <w:rPr>
          <w:rFonts w:ascii="Garamond" w:hAnsi="Garamond"/>
          <w:i/>
          <w:color w:val="000000" w:themeColor="text1"/>
          <w:sz w:val="20"/>
          <w:szCs w:val="20"/>
        </w:rPr>
        <w:t xml:space="preserve"> </w:t>
      </w:r>
      <w:r w:rsidR="00200B59" w:rsidRPr="00F33BAE">
        <w:rPr>
          <w:rFonts w:ascii="Garamond" w:hAnsi="Garamond"/>
          <w:i/>
          <w:color w:val="000000" w:themeColor="text1"/>
          <w:sz w:val="20"/>
          <w:szCs w:val="20"/>
        </w:rPr>
        <w:t>in</w:t>
      </w:r>
      <w:proofErr w:type="gramEnd"/>
      <w:r w:rsidR="00246CF7" w:rsidRPr="00F33BAE">
        <w:rPr>
          <w:rFonts w:ascii="Garamond" w:hAnsi="Garamond"/>
          <w:i/>
          <w:color w:val="000000" w:themeColor="text1"/>
          <w:sz w:val="20"/>
          <w:szCs w:val="20"/>
        </w:rPr>
        <w:t xml:space="preserve"> </w:t>
      </w:r>
      <w:r w:rsidR="00535FC1" w:rsidRPr="00F33BAE">
        <w:rPr>
          <w:rFonts w:ascii="Garamond" w:hAnsi="Garamond"/>
          <w:i/>
          <w:color w:val="000000" w:themeColor="text1"/>
          <w:sz w:val="20"/>
          <w:szCs w:val="20"/>
        </w:rPr>
        <w:t xml:space="preserve">the United </w:t>
      </w:r>
      <w:r w:rsidR="00795481" w:rsidRPr="00F33BAE">
        <w:rPr>
          <w:rFonts w:ascii="Garamond" w:hAnsi="Garamond"/>
          <w:i/>
          <w:color w:val="000000" w:themeColor="text1"/>
          <w:sz w:val="20"/>
          <w:szCs w:val="20"/>
        </w:rPr>
        <w:t>States</w:t>
      </w:r>
      <w:r w:rsidR="00965B34" w:rsidRPr="00F33BAE">
        <w:rPr>
          <w:rFonts w:ascii="Garamond" w:hAnsi="Garamond"/>
          <w:i/>
          <w:color w:val="000000" w:themeColor="text1"/>
          <w:sz w:val="20"/>
          <w:szCs w:val="20"/>
        </w:rPr>
        <w:t>.</w:t>
      </w:r>
    </w:p>
    <w:p w14:paraId="5A3E43E3" w14:textId="77777777" w:rsidR="005E036E" w:rsidRPr="00F33BAE" w:rsidRDefault="00940B8D" w:rsidP="004053BA">
      <w:pPr>
        <w:spacing w:before="100" w:beforeAutospacing="1" w:after="100" w:afterAutospacing="1" w:line="240" w:lineRule="auto"/>
        <w:jc w:val="both"/>
        <w:rPr>
          <w:rFonts w:ascii="Garamond" w:eastAsia="Times New Roman" w:hAnsi="Garamond" w:cs="Segoe UI"/>
          <w:b/>
          <w:bCs/>
          <w:color w:val="000000" w:themeColor="text1"/>
          <w:sz w:val="20"/>
          <w:szCs w:val="20"/>
        </w:rPr>
      </w:pPr>
      <w:r w:rsidRPr="00F33BAE">
        <w:rPr>
          <w:rFonts w:ascii="Garamond" w:eastAsia="Times New Roman" w:hAnsi="Garamond" w:cs="Segoe UI"/>
          <w:b/>
          <w:bCs/>
          <w:color w:val="000000" w:themeColor="text1"/>
          <w:sz w:val="20"/>
          <w:szCs w:val="20"/>
        </w:rPr>
        <w:t>Please read this privacy policy carefully as it will help you make informed decisions about sharing your personal information with us.  </w:t>
      </w:r>
    </w:p>
    <w:p w14:paraId="53498B25" w14:textId="23F54F6A" w:rsidR="004053BA" w:rsidRPr="00F33BAE" w:rsidRDefault="004053BA" w:rsidP="004053BA">
      <w:pPr>
        <w:numPr>
          <w:ilvl w:val="0"/>
          <w:numId w:val="16"/>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DATA COLLECTION METHODS:</w:t>
      </w:r>
    </w:p>
    <w:p w14:paraId="4B4AF789"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Your Personal Information and How We Collect It:</w:t>
      </w:r>
    </w:p>
    <w:p w14:paraId="160723E1" w14:textId="7BB02800" w:rsidR="004053BA" w:rsidRPr="00F33BAE" w:rsidRDefault="004053BA" w:rsidP="004053BA">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 xml:space="preserve">At </w:t>
      </w:r>
      <w:r w:rsidR="00B74997" w:rsidRPr="00F33BAE">
        <w:rPr>
          <w:rFonts w:ascii="Garamond" w:eastAsia="Times New Roman" w:hAnsi="Garamond" w:cs="Segoe UI"/>
          <w:bCs/>
          <w:color w:val="000000" w:themeColor="text1"/>
          <w:sz w:val="20"/>
          <w:szCs w:val="20"/>
          <w:lang w:val="en-IN"/>
        </w:rPr>
        <w:t>SEXESS</w:t>
      </w:r>
      <w:r w:rsidRPr="00F33BAE">
        <w:rPr>
          <w:rFonts w:ascii="Garamond" w:eastAsia="Times New Roman" w:hAnsi="Garamond" w:cs="Segoe UI"/>
          <w:bCs/>
          <w:color w:val="000000" w:themeColor="text1"/>
          <w:sz w:val="20"/>
          <w:szCs w:val="20"/>
          <w:lang w:val="en-IN"/>
        </w:rPr>
        <w:t>, we gather personal information that you willingly provide to us when showing interest in learning about our services, engaging in activities on the Site, or reaching out to us through other means of contact. The specific personal information we collect depends on the nature of your interactions with us and the Site, the choices you make, and the products and features you utilize. Such personal information may encompass your first and last name, email address, phone number, and other contact data. Additionally, we may collect passwords, password hints, and comparable security information used for authentication and account access.</w:t>
      </w:r>
    </w:p>
    <w:p w14:paraId="0E9B4EC2"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Automatically Collected Information:</w:t>
      </w:r>
    </w:p>
    <w:p w14:paraId="77290E50"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lastRenderedPageBreak/>
        <w:t>When you visit, use, or navigate through the Site, we automatically gather certain information. This data, which does not identify you personally (such as your name or contact information), includes device and usage information like your IP address, browser type, device characteristics, operating system, language preferences, referring URLs, device name, country, and location. If you access our site using a mobile device, we may also collect device information, such as your mobile device ID, model, manufacturer, operating system, version details, and IP address. These details are primarily used to maintain the security and operation of our Site and for internal analytics and reporting purposes. Like many businesses, we also use cookies and similar technologies to collect information. For further details on this matter, you may refer to our Cookie Policy.</w:t>
      </w:r>
    </w:p>
    <w:p w14:paraId="77BB5B59"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Information Obtained from Other Sources:</w:t>
      </w:r>
    </w:p>
    <w:p w14:paraId="154D0FB1"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Additionally, we may obtain information about you from other sources, including public databases, joint marketing partners, social media platforms (e.g., Facebook), and various third parties.</w:t>
      </w:r>
    </w:p>
    <w:p w14:paraId="147A094B" w14:textId="7EEACBD0" w:rsidR="004053BA" w:rsidRPr="00F33BAE" w:rsidRDefault="004053BA" w:rsidP="004053BA">
      <w:pPr>
        <w:numPr>
          <w:ilvl w:val="0"/>
          <w:numId w:val="17"/>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USE OF INFORMATION:</w:t>
      </w:r>
    </w:p>
    <w:p w14:paraId="3638A7CE" w14:textId="77777777" w:rsidR="006E46F0" w:rsidRPr="00F33BAE" w:rsidRDefault="006E46F0" w:rsidP="006E46F0">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At SEXESS, we are dedicated to the responsible and transparent utilization of your personal information. We process your data for various purposes, relying on legitimate business interests, contractual obligations, your consent, and adherence to legal requirements. We specify the relevant processing grounds for each distinct purpose to ensure the protection of your privacy rights.</w:t>
      </w:r>
    </w:p>
    <w:p w14:paraId="72560119" w14:textId="77777777" w:rsidR="006E46F0" w:rsidRPr="00F33BAE" w:rsidRDefault="006E46F0" w:rsidP="006E46F0">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One crucial function of your information is to provide you with pertinent updates related to your account, our business operations, and any modifications to our terms, conditions, and policies. This allows us to keep you well-informed and engaged with our services. Additionally, we may, with your consent or for business purposes, offer targeted advertising. This involves customizing content and advertisements based on your interests and location, in collaboration with third parties.</w:t>
      </w:r>
    </w:p>
    <w:p w14:paraId="70E1C1A5" w14:textId="77777777" w:rsidR="006E46F0" w:rsidRPr="00F33BAE" w:rsidRDefault="006E46F0" w:rsidP="006E46F0">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We greatly value your feedback and may, with your consent or for business improvement purposes, seek your input to enhance our services and effectively address your requirements. Furthermore, we employ your personal information to ensure the security and integrity of our website. This includes the use of fraud monitoring and prevention measures to safeguard our users.</w:t>
      </w:r>
    </w:p>
    <w:p w14:paraId="0EE91FD5" w14:textId="77777777" w:rsidR="006E46F0" w:rsidRPr="00F33BAE" w:rsidRDefault="006E46F0" w:rsidP="006E46F0">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To facilitate user-to-user interactions, we may, with your consent, use your information to enable seamless communication within our platform. Additionally, we use the data we collect for legal compliance and business necessity to enforce our terms, conditions, and policies.</w:t>
      </w:r>
    </w:p>
    <w:p w14:paraId="63CE4D6E" w14:textId="7B8B360D" w:rsidR="004053BA" w:rsidRPr="00F33BAE" w:rsidRDefault="004053BA" w:rsidP="004053BA">
      <w:pPr>
        <w:numPr>
          <w:ilvl w:val="0"/>
          <w:numId w:val="18"/>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DATA SHARING:</w:t>
      </w:r>
    </w:p>
    <w:p w14:paraId="4D43AD65" w14:textId="77777777" w:rsidR="006E46F0" w:rsidRPr="00F33BAE" w:rsidRDefault="006E46F0" w:rsidP="006E46F0">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At SEXESS, we hold your privacy in the highest regard and want to emphasize our unwavering commitment to protecting your personal information. It is our steadfast policy that we never engage in the sale, rental, or trading of your personal data to any third parties for marketing or any other purposes. We firmly believe in maintaining the confidentiality and security of your information.</w:t>
      </w:r>
    </w:p>
    <w:p w14:paraId="506A0A40" w14:textId="77777777" w:rsidR="006E46F0" w:rsidRPr="00F33BAE" w:rsidRDefault="006E46F0" w:rsidP="006E46F0">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However, we understand that to deliver our services effectively, there are situations where it becomes necessary to share your data with trusted service providers. These providers play crucial roles in various aspects of our operations, including but not limited to processing payments, delivering course materials, and providing essential technical support. This cooperation ensures that we can offer you the best possible experience on our platform.</w:t>
      </w:r>
    </w:p>
    <w:p w14:paraId="623B4AC5" w14:textId="77777777" w:rsidR="006E46F0" w:rsidRPr="00F33BAE" w:rsidRDefault="006E46F0" w:rsidP="006E46F0">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 xml:space="preserve">It's important to note that when we do engage with these third-party service providers, we do so with great care and strict contractual agreements. These agreements include strong confidentiality clauses that bind the providers to use your information solely for the purposes that directly relate to the services they offer in support of SEXESS. They are explicitly prohibited from using your information for any other purpose, thus further safeguarding your </w:t>
      </w:r>
      <w:proofErr w:type="gramStart"/>
      <w:r w:rsidRPr="00F33BAE">
        <w:rPr>
          <w:rFonts w:ascii="Garamond" w:eastAsia="Times New Roman" w:hAnsi="Garamond" w:cs="Segoe UI"/>
          <w:bCs/>
          <w:color w:val="000000" w:themeColor="text1"/>
          <w:sz w:val="20"/>
          <w:szCs w:val="20"/>
          <w:lang w:val="en-IN"/>
        </w:rPr>
        <w:t>privacy</w:t>
      </w:r>
      <w:proofErr w:type="gramEnd"/>
      <w:r w:rsidRPr="00F33BAE">
        <w:rPr>
          <w:rFonts w:ascii="Garamond" w:eastAsia="Times New Roman" w:hAnsi="Garamond" w:cs="Segoe UI"/>
          <w:bCs/>
          <w:color w:val="000000" w:themeColor="text1"/>
          <w:sz w:val="20"/>
          <w:szCs w:val="20"/>
          <w:lang w:val="en-IN"/>
        </w:rPr>
        <w:t xml:space="preserve"> and ensuring the secure and responsible handling of your personal data. We always prioritize your privacy while striving to deliver high-quality services to our users.</w:t>
      </w:r>
    </w:p>
    <w:p w14:paraId="6FDD0DC7" w14:textId="3742D69A" w:rsidR="004053BA" w:rsidRPr="00F33BAE" w:rsidRDefault="004053BA" w:rsidP="004053BA">
      <w:pPr>
        <w:numPr>
          <w:ilvl w:val="0"/>
          <w:numId w:val="19"/>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lastRenderedPageBreak/>
        <w:t>COOKIES AND TRACKING TECHNOLOGIES:</w:t>
      </w:r>
    </w:p>
    <w:p w14:paraId="684A353D" w14:textId="77777777" w:rsidR="006E46F0" w:rsidRPr="00F33BAE" w:rsidRDefault="006E46F0" w:rsidP="004053BA">
      <w:pPr>
        <w:spacing w:before="100" w:beforeAutospacing="1" w:after="100" w:afterAutospacing="1" w:line="240" w:lineRule="auto"/>
        <w:jc w:val="both"/>
        <w:rPr>
          <w:rFonts w:ascii="Garamond" w:eastAsia="Times New Roman" w:hAnsi="Garamond" w:cs="Segoe UI"/>
          <w:bCs/>
          <w:color w:val="000000" w:themeColor="text1"/>
          <w:sz w:val="20"/>
          <w:szCs w:val="20"/>
        </w:rPr>
      </w:pPr>
      <w:r w:rsidRPr="00F33BAE">
        <w:rPr>
          <w:rFonts w:ascii="Garamond" w:eastAsia="Times New Roman" w:hAnsi="Garamond" w:cs="Segoe UI"/>
          <w:bCs/>
          <w:color w:val="000000" w:themeColor="text1"/>
          <w:sz w:val="20"/>
          <w:szCs w:val="20"/>
        </w:rPr>
        <w:t>We employ cookies and similar tracking technologies with the aim of enriching your browsing experience and enhancing the overall functionality of our website. Cookies are compact text files that are stored on your device, serving the purpose of aiding us in remembering your preferences, tracking your interactions on our website, and tailoring content to suit your individual interests. It's important to note that you have the flexibility to control and manage your cookie preferences directly through your browser settings. By continuing to use our website, you are providing your consent to the utilization of cookies, as detailed in our Cookie Policy.</w:t>
      </w:r>
    </w:p>
    <w:p w14:paraId="0D7B6A7A" w14:textId="3311A1DB" w:rsidR="004053BA" w:rsidRPr="00F33BAE" w:rsidRDefault="004053BA" w:rsidP="004053BA">
      <w:pPr>
        <w:numPr>
          <w:ilvl w:val="0"/>
          <w:numId w:val="20"/>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INTERNATIONAL DATA TRANSFER:</w:t>
      </w:r>
    </w:p>
    <w:p w14:paraId="424A13AA" w14:textId="77777777" w:rsidR="006E46F0" w:rsidRPr="00F33BAE" w:rsidRDefault="006E46F0" w:rsidP="004053BA">
      <w:pPr>
        <w:spacing w:before="100" w:beforeAutospacing="1" w:after="100" w:afterAutospacing="1" w:line="240" w:lineRule="auto"/>
        <w:jc w:val="both"/>
        <w:rPr>
          <w:rFonts w:ascii="Garamond" w:eastAsia="Times New Roman" w:hAnsi="Garamond" w:cs="Segoe UI"/>
          <w:bCs/>
          <w:color w:val="000000" w:themeColor="text1"/>
          <w:sz w:val="20"/>
          <w:szCs w:val="20"/>
        </w:rPr>
      </w:pPr>
      <w:r w:rsidRPr="00F33BAE">
        <w:rPr>
          <w:rFonts w:ascii="Garamond" w:eastAsia="Times New Roman" w:hAnsi="Garamond" w:cs="Segoe UI"/>
          <w:bCs/>
          <w:color w:val="000000" w:themeColor="text1"/>
          <w:sz w:val="20"/>
          <w:szCs w:val="20"/>
        </w:rPr>
        <w:t>As an online platform, there might be instances where your personal information is transferred to and processed in countries that are not your own. By utilizing our website, you express your consent for your data to be transferred to these countries, which might have data protection laws differing from those in your country of residence. Please be assured that we implement appropriate measures to protect your information when it is subject to international transfers, and we ensure that these processes align with the relevant data protection regulations. Your privacy and data security are of paramount importance to us.</w:t>
      </w:r>
    </w:p>
    <w:p w14:paraId="5691FB65" w14:textId="7AE12438" w:rsidR="004053BA" w:rsidRPr="00F33BAE" w:rsidRDefault="004053BA" w:rsidP="004053BA">
      <w:pPr>
        <w:numPr>
          <w:ilvl w:val="0"/>
          <w:numId w:val="21"/>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THIRD-PARTY WEBSITES:</w:t>
      </w:r>
    </w:p>
    <w:p w14:paraId="772D42E9" w14:textId="77777777" w:rsidR="006E46F0" w:rsidRPr="00F33BAE" w:rsidRDefault="006E46F0" w:rsidP="004053BA">
      <w:pPr>
        <w:spacing w:before="100" w:beforeAutospacing="1" w:after="100" w:afterAutospacing="1" w:line="240" w:lineRule="auto"/>
        <w:jc w:val="both"/>
        <w:rPr>
          <w:rFonts w:ascii="Garamond" w:eastAsia="Times New Roman" w:hAnsi="Garamond" w:cs="Segoe UI"/>
          <w:bCs/>
          <w:color w:val="000000" w:themeColor="text1"/>
          <w:sz w:val="20"/>
          <w:szCs w:val="20"/>
        </w:rPr>
      </w:pPr>
      <w:r w:rsidRPr="00F33BAE">
        <w:rPr>
          <w:rFonts w:ascii="Garamond" w:eastAsia="Times New Roman" w:hAnsi="Garamond" w:cs="Segoe UI"/>
          <w:bCs/>
          <w:color w:val="000000" w:themeColor="text1"/>
          <w:sz w:val="20"/>
          <w:szCs w:val="20"/>
        </w:rPr>
        <w:t>Our website may include links to third-party websites, which are provided for your convenience and as a reference. Nevertheless, it's important to note that we do not have control over these external websites, and we do not bear responsibility for their privacy practices or content. We strongly recommend that you take the time to review the privacy policies of any websites you access through our provided links. Understanding how these websites collect, use, and share your information is essential to ensure your privacy and data security.</w:t>
      </w:r>
    </w:p>
    <w:p w14:paraId="205BA9AD" w14:textId="2C01913A" w:rsidR="004053BA" w:rsidRPr="00F33BAE" w:rsidRDefault="004053BA" w:rsidP="004053BA">
      <w:pPr>
        <w:numPr>
          <w:ilvl w:val="0"/>
          <w:numId w:val="22"/>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DATA RETENTION PERIOD:</w:t>
      </w:r>
    </w:p>
    <w:p w14:paraId="7789058C"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 xml:space="preserve">We retain your personal information for as long as necessary to </w:t>
      </w:r>
      <w:proofErr w:type="spellStart"/>
      <w:r w:rsidRPr="00F33BAE">
        <w:rPr>
          <w:rFonts w:ascii="Garamond" w:eastAsia="Times New Roman" w:hAnsi="Garamond" w:cs="Segoe UI"/>
          <w:bCs/>
          <w:color w:val="000000" w:themeColor="text1"/>
          <w:sz w:val="20"/>
          <w:szCs w:val="20"/>
          <w:lang w:val="en-IN"/>
        </w:rPr>
        <w:t>fulfill</w:t>
      </w:r>
      <w:proofErr w:type="spellEnd"/>
      <w:r w:rsidRPr="00F33BAE">
        <w:rPr>
          <w:rFonts w:ascii="Garamond" w:eastAsia="Times New Roman" w:hAnsi="Garamond" w:cs="Segoe UI"/>
          <w:bCs/>
          <w:color w:val="000000" w:themeColor="text1"/>
          <w:sz w:val="20"/>
          <w:szCs w:val="20"/>
          <w:lang w:val="en-IN"/>
        </w:rPr>
        <w:t xml:space="preserve"> the purposes outlined in this </w:t>
      </w:r>
      <w:proofErr w:type="gramStart"/>
      <w:r w:rsidRPr="00F33BAE">
        <w:rPr>
          <w:rFonts w:ascii="Garamond" w:eastAsia="Times New Roman" w:hAnsi="Garamond" w:cs="Segoe UI"/>
          <w:bCs/>
          <w:color w:val="000000" w:themeColor="text1"/>
          <w:sz w:val="20"/>
          <w:szCs w:val="20"/>
          <w:lang w:val="en-IN"/>
        </w:rPr>
        <w:t>policy, unless</w:t>
      </w:r>
      <w:proofErr w:type="gramEnd"/>
      <w:r w:rsidRPr="00F33BAE">
        <w:rPr>
          <w:rFonts w:ascii="Garamond" w:eastAsia="Times New Roman" w:hAnsi="Garamond" w:cs="Segoe UI"/>
          <w:bCs/>
          <w:color w:val="000000" w:themeColor="text1"/>
          <w:sz w:val="20"/>
          <w:szCs w:val="20"/>
          <w:lang w:val="en-IN"/>
        </w:rPr>
        <w:t xml:space="preserve"> a longer retention period is required or permitted by law. When your information is no longer necessary for its original purpose, we securely dispose of or anonymize it to protect your privacy.</w:t>
      </w:r>
    </w:p>
    <w:p w14:paraId="5EA6B26F" w14:textId="07766674" w:rsidR="004053BA" w:rsidRPr="00F33BAE" w:rsidRDefault="004053BA" w:rsidP="004053BA">
      <w:pPr>
        <w:numPr>
          <w:ilvl w:val="0"/>
          <w:numId w:val="23"/>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INFORMATION SECURITY:</w:t>
      </w:r>
    </w:p>
    <w:p w14:paraId="3C183FCA"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Protecting your personal information is of utmost importance to us. We implement reasonable security measures to safeguard your data from unauthorized access, disclosure, alteration, or destruction. While we strive to maintain the security of your information, no method of data transmission over the internet or electronic storage is entirely secure. Therefore, we cannot guarantee absolute data security, but we continuously review and update our security practices to minimize potential risks.</w:t>
      </w:r>
    </w:p>
    <w:p w14:paraId="0953FEB4" w14:textId="48E7B36D" w:rsidR="004053BA" w:rsidRPr="00F33BAE" w:rsidRDefault="004053BA" w:rsidP="004053BA">
      <w:pPr>
        <w:numPr>
          <w:ilvl w:val="0"/>
          <w:numId w:val="24"/>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COLLECTION FROM MINORS:</w:t>
      </w:r>
    </w:p>
    <w:p w14:paraId="765EFC74"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Our services are not intended for individuals under the age of 18. We do not knowingly collect personal information from minors without parental consent. If we become aware that we have inadvertently collected such information, we will take prompt steps to delete it from our records.</w:t>
      </w:r>
    </w:p>
    <w:p w14:paraId="3507EFC4" w14:textId="25E93FA9" w:rsidR="004053BA" w:rsidRPr="00F33BAE" w:rsidRDefault="004053BA" w:rsidP="004053BA">
      <w:pPr>
        <w:numPr>
          <w:ilvl w:val="0"/>
          <w:numId w:val="25"/>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PRIVACY RIGHTS:</w:t>
      </w:r>
    </w:p>
    <w:p w14:paraId="0C861556"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We respect your privacy rights and provide you with the ability to access, update, correct, and delete your personal information as required by applicable laws. If you have any privacy-related inquiries or wish to exercise your rights, please contact us using the provided contact information.</w:t>
      </w:r>
    </w:p>
    <w:p w14:paraId="0EED43A3" w14:textId="183F8264" w:rsidR="004053BA" w:rsidRPr="00F33BAE" w:rsidRDefault="004053BA" w:rsidP="004053BA">
      <w:pPr>
        <w:numPr>
          <w:ilvl w:val="0"/>
          <w:numId w:val="26"/>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POLICY UPDATES:</w:t>
      </w:r>
    </w:p>
    <w:p w14:paraId="3F486AF4"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lastRenderedPageBreak/>
        <w:t>We may update this Privacy Policy from time to time to reflect changes in our practices or for other operational, legal, or regulatory reasons. When we make significant changes to this policy, we will notify you through the website or other communication channels to keep you informed.</w:t>
      </w:r>
    </w:p>
    <w:p w14:paraId="583BE8F5" w14:textId="30B683A5" w:rsidR="004053BA" w:rsidRPr="00F33BAE" w:rsidRDefault="004053BA" w:rsidP="004053BA">
      <w:pPr>
        <w:numPr>
          <w:ilvl w:val="0"/>
          <w:numId w:val="27"/>
        </w:numPr>
        <w:spacing w:before="100" w:beforeAutospacing="1" w:after="100" w:afterAutospacing="1" w:line="240" w:lineRule="auto"/>
        <w:ind w:left="0"/>
        <w:jc w:val="both"/>
        <w:rPr>
          <w:rFonts w:ascii="Garamond" w:eastAsia="Times New Roman" w:hAnsi="Garamond" w:cs="Segoe UI"/>
          <w:b/>
          <w:bCs/>
          <w:color w:val="000000" w:themeColor="text1"/>
          <w:sz w:val="20"/>
          <w:szCs w:val="20"/>
          <w:lang w:val="en-IN"/>
        </w:rPr>
      </w:pPr>
      <w:r w:rsidRPr="00F33BAE">
        <w:rPr>
          <w:rFonts w:ascii="Garamond" w:eastAsia="Times New Roman" w:hAnsi="Garamond" w:cs="Segoe UI"/>
          <w:b/>
          <w:bCs/>
          <w:color w:val="000000" w:themeColor="text1"/>
          <w:sz w:val="20"/>
          <w:szCs w:val="20"/>
          <w:lang w:val="en-IN"/>
        </w:rPr>
        <w:t>CONTACT INFORMATION:</w:t>
      </w:r>
    </w:p>
    <w:p w14:paraId="0D64E270"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If you have any questions, concerns, or requests related to this Privacy Policy or your personal information, please feel free to contact us:</w:t>
      </w:r>
    </w:p>
    <w:p w14:paraId="724F9796" w14:textId="181277B0" w:rsidR="004053BA" w:rsidRPr="00F33BAE" w:rsidRDefault="00B74997" w:rsidP="004053BA">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Sexess</w:t>
      </w:r>
      <w:r w:rsidR="004053BA" w:rsidRPr="00F33BAE">
        <w:rPr>
          <w:rFonts w:ascii="Garamond" w:eastAsia="Times New Roman" w:hAnsi="Garamond" w:cs="Segoe UI"/>
          <w:bCs/>
          <w:color w:val="000000" w:themeColor="text1"/>
          <w:sz w:val="20"/>
          <w:szCs w:val="20"/>
          <w:lang w:val="en-IN"/>
        </w:rPr>
        <w:t xml:space="preserve"> Email: </w:t>
      </w:r>
      <w:r w:rsidR="004053BA" w:rsidRPr="00F33BAE">
        <w:rPr>
          <w:rFonts w:ascii="Garamond" w:eastAsia="Times New Roman" w:hAnsi="Garamond" w:cs="Segoe UI"/>
          <w:bCs/>
          <w:sz w:val="20"/>
          <w:szCs w:val="20"/>
          <w:lang w:val="en-IN"/>
        </w:rPr>
        <w:t>info@</w:t>
      </w:r>
      <w:r w:rsidR="00871A45" w:rsidRPr="00F33BAE">
        <w:rPr>
          <w:rFonts w:ascii="Garamond" w:eastAsia="Times New Roman" w:hAnsi="Garamond" w:cs="Segoe UI"/>
          <w:bCs/>
          <w:sz w:val="20"/>
          <w:szCs w:val="20"/>
          <w:lang w:val="en-IN"/>
        </w:rPr>
        <w:t>sexess.org</w:t>
      </w:r>
      <w:r w:rsidR="004053BA" w:rsidRPr="00F33BAE">
        <w:rPr>
          <w:rFonts w:ascii="Garamond" w:eastAsia="Times New Roman" w:hAnsi="Garamond" w:cs="Segoe UI"/>
          <w:bCs/>
          <w:color w:val="000000" w:themeColor="text1"/>
          <w:sz w:val="20"/>
          <w:szCs w:val="20"/>
          <w:lang w:val="en-IN"/>
        </w:rPr>
        <w:t xml:space="preserve"> </w:t>
      </w:r>
    </w:p>
    <w:p w14:paraId="72773878"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Cs/>
          <w:color w:val="000000" w:themeColor="text1"/>
          <w:sz w:val="20"/>
          <w:szCs w:val="20"/>
          <w:lang w:val="en-IN"/>
        </w:rPr>
      </w:pPr>
      <w:r w:rsidRPr="00F33BAE">
        <w:rPr>
          <w:rFonts w:ascii="Garamond" w:eastAsia="Times New Roman" w:hAnsi="Garamond" w:cs="Segoe UI"/>
          <w:bCs/>
          <w:color w:val="000000" w:themeColor="text1"/>
          <w:sz w:val="20"/>
          <w:szCs w:val="20"/>
          <w:lang w:val="en-IN"/>
        </w:rPr>
        <w:t>By using our website, you agree to the terms and conditions outlined in this Privacy Policy. We encourage you to review this policy regularly to stay informed about how we collect, use, and protect your personal information.</w:t>
      </w:r>
    </w:p>
    <w:p w14:paraId="73BC3DDD" w14:textId="77777777" w:rsidR="004053BA" w:rsidRPr="00F33BAE" w:rsidRDefault="004053BA" w:rsidP="004053BA">
      <w:pPr>
        <w:spacing w:before="100" w:beforeAutospacing="1" w:after="100" w:afterAutospacing="1" w:line="240" w:lineRule="auto"/>
        <w:jc w:val="both"/>
        <w:rPr>
          <w:rFonts w:ascii="Garamond" w:eastAsia="Times New Roman" w:hAnsi="Garamond" w:cs="Segoe UI"/>
          <w:bCs/>
          <w:color w:val="000000" w:themeColor="text1"/>
          <w:sz w:val="20"/>
          <w:szCs w:val="20"/>
        </w:rPr>
      </w:pPr>
    </w:p>
    <w:sectPr w:rsidR="004053BA" w:rsidRPr="00F33B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C4D0A"/>
    <w:multiLevelType w:val="multilevel"/>
    <w:tmpl w:val="E686282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CA0937"/>
    <w:multiLevelType w:val="multilevel"/>
    <w:tmpl w:val="45C61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783A17"/>
    <w:multiLevelType w:val="multilevel"/>
    <w:tmpl w:val="0B783A1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BCD57CC"/>
    <w:multiLevelType w:val="multilevel"/>
    <w:tmpl w:val="0BCD57C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18C85B17"/>
    <w:multiLevelType w:val="multilevel"/>
    <w:tmpl w:val="E686282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2161F6"/>
    <w:multiLevelType w:val="multilevel"/>
    <w:tmpl w:val="56EA1EC3"/>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3BC1116"/>
    <w:multiLevelType w:val="multilevel"/>
    <w:tmpl w:val="E68628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C41E90"/>
    <w:multiLevelType w:val="hybridMultilevel"/>
    <w:tmpl w:val="59707C9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5D76688"/>
    <w:multiLevelType w:val="multilevel"/>
    <w:tmpl w:val="25D766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2DD7568A"/>
    <w:multiLevelType w:val="multilevel"/>
    <w:tmpl w:val="7B6EB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45350"/>
    <w:multiLevelType w:val="multilevel"/>
    <w:tmpl w:val="E68628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970B18"/>
    <w:multiLevelType w:val="multilevel"/>
    <w:tmpl w:val="B65C8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652EC"/>
    <w:multiLevelType w:val="multilevel"/>
    <w:tmpl w:val="D3642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9F02E6"/>
    <w:multiLevelType w:val="multilevel"/>
    <w:tmpl w:val="E686282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5616BF1"/>
    <w:multiLevelType w:val="multilevel"/>
    <w:tmpl w:val="E686282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C11010"/>
    <w:multiLevelType w:val="multilevel"/>
    <w:tmpl w:val="E686282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350668"/>
    <w:multiLevelType w:val="multilevel"/>
    <w:tmpl w:val="E686282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A9180E"/>
    <w:multiLevelType w:val="multilevel"/>
    <w:tmpl w:val="50A9180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54AC0731"/>
    <w:multiLevelType w:val="multilevel"/>
    <w:tmpl w:val="56EA1EC3"/>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EA1EC3"/>
    <w:multiLevelType w:val="multilevel"/>
    <w:tmpl w:val="56EA1EC3"/>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C725449"/>
    <w:multiLevelType w:val="multilevel"/>
    <w:tmpl w:val="5C72544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62E40C79"/>
    <w:multiLevelType w:val="multilevel"/>
    <w:tmpl w:val="4F803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071AD9"/>
    <w:multiLevelType w:val="multilevel"/>
    <w:tmpl w:val="E68628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2812CD"/>
    <w:multiLevelType w:val="multilevel"/>
    <w:tmpl w:val="E68628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8345E1"/>
    <w:multiLevelType w:val="multilevel"/>
    <w:tmpl w:val="E686282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4C45E03"/>
    <w:multiLevelType w:val="multilevel"/>
    <w:tmpl w:val="56EA1EC3"/>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AF604C7"/>
    <w:multiLevelType w:val="multilevel"/>
    <w:tmpl w:val="E686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28360307">
    <w:abstractNumId w:val="19"/>
  </w:num>
  <w:num w:numId="2" w16cid:durableId="754984561">
    <w:abstractNumId w:val="2"/>
  </w:num>
  <w:num w:numId="3" w16cid:durableId="2118475355">
    <w:abstractNumId w:val="3"/>
  </w:num>
  <w:num w:numId="4" w16cid:durableId="646591147">
    <w:abstractNumId w:val="8"/>
  </w:num>
  <w:num w:numId="5" w16cid:durableId="1622767316">
    <w:abstractNumId w:val="20"/>
  </w:num>
  <w:num w:numId="6" w16cid:durableId="3945009">
    <w:abstractNumId w:val="17"/>
  </w:num>
  <w:num w:numId="7" w16cid:durableId="2082561080">
    <w:abstractNumId w:val="1"/>
  </w:num>
  <w:num w:numId="8" w16cid:durableId="554312559">
    <w:abstractNumId w:val="7"/>
  </w:num>
  <w:num w:numId="9" w16cid:durableId="1608997557">
    <w:abstractNumId w:val="18"/>
  </w:num>
  <w:num w:numId="10" w16cid:durableId="1012420169">
    <w:abstractNumId w:val="5"/>
  </w:num>
  <w:num w:numId="11" w16cid:durableId="1572618228">
    <w:abstractNumId w:val="9"/>
  </w:num>
  <w:num w:numId="12" w16cid:durableId="348869562">
    <w:abstractNumId w:val="12"/>
  </w:num>
  <w:num w:numId="13" w16cid:durableId="1992635557">
    <w:abstractNumId w:val="11"/>
  </w:num>
  <w:num w:numId="14" w16cid:durableId="440414131">
    <w:abstractNumId w:val="21"/>
  </w:num>
  <w:num w:numId="15" w16cid:durableId="303464149">
    <w:abstractNumId w:val="25"/>
  </w:num>
  <w:num w:numId="16" w16cid:durableId="1938636191">
    <w:abstractNumId w:val="26"/>
  </w:num>
  <w:num w:numId="17" w16cid:durableId="2017488983">
    <w:abstractNumId w:val="23"/>
  </w:num>
  <w:num w:numId="18" w16cid:durableId="549003082">
    <w:abstractNumId w:val="22"/>
  </w:num>
  <w:num w:numId="19" w16cid:durableId="1776169958">
    <w:abstractNumId w:val="6"/>
  </w:num>
  <w:num w:numId="20" w16cid:durableId="1218249984">
    <w:abstractNumId w:val="10"/>
  </w:num>
  <w:num w:numId="21" w16cid:durableId="643857850">
    <w:abstractNumId w:val="24"/>
  </w:num>
  <w:num w:numId="22" w16cid:durableId="97914357">
    <w:abstractNumId w:val="4"/>
  </w:num>
  <w:num w:numId="23" w16cid:durableId="503135512">
    <w:abstractNumId w:val="14"/>
  </w:num>
  <w:num w:numId="24" w16cid:durableId="1505897361">
    <w:abstractNumId w:val="13"/>
  </w:num>
  <w:num w:numId="25" w16cid:durableId="793132766">
    <w:abstractNumId w:val="16"/>
  </w:num>
  <w:num w:numId="26" w16cid:durableId="59913592">
    <w:abstractNumId w:val="0"/>
  </w:num>
  <w:num w:numId="27" w16cid:durableId="134351347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UzNTUytzQ3NzRU0lEKTi0uzszPAykwNKkFABnvT3wtAAAA"/>
  </w:docVars>
  <w:rsids>
    <w:rsidRoot w:val="006C4F32"/>
    <w:rsid w:val="00001717"/>
    <w:rsid w:val="00013478"/>
    <w:rsid w:val="00013A37"/>
    <w:rsid w:val="00021EEB"/>
    <w:rsid w:val="0002450C"/>
    <w:rsid w:val="000262E8"/>
    <w:rsid w:val="000341F6"/>
    <w:rsid w:val="00037410"/>
    <w:rsid w:val="00082A70"/>
    <w:rsid w:val="00092CDE"/>
    <w:rsid w:val="000976E1"/>
    <w:rsid w:val="00097EF7"/>
    <w:rsid w:val="000A13B8"/>
    <w:rsid w:val="000C3042"/>
    <w:rsid w:val="000D4E2D"/>
    <w:rsid w:val="00132C5B"/>
    <w:rsid w:val="001330A1"/>
    <w:rsid w:val="001661D3"/>
    <w:rsid w:val="001711A0"/>
    <w:rsid w:val="001727F6"/>
    <w:rsid w:val="00186C23"/>
    <w:rsid w:val="001A0691"/>
    <w:rsid w:val="001A39B4"/>
    <w:rsid w:val="001B040A"/>
    <w:rsid w:val="001B18E1"/>
    <w:rsid w:val="001B42C9"/>
    <w:rsid w:val="001B516F"/>
    <w:rsid w:val="001B5B0A"/>
    <w:rsid w:val="001C3B7F"/>
    <w:rsid w:val="001D53CC"/>
    <w:rsid w:val="001E7B48"/>
    <w:rsid w:val="00200B59"/>
    <w:rsid w:val="0021584C"/>
    <w:rsid w:val="00232A08"/>
    <w:rsid w:val="0023313F"/>
    <w:rsid w:val="00242F6F"/>
    <w:rsid w:val="00246CF7"/>
    <w:rsid w:val="0025472F"/>
    <w:rsid w:val="002578F9"/>
    <w:rsid w:val="00263E55"/>
    <w:rsid w:val="00265430"/>
    <w:rsid w:val="002752D3"/>
    <w:rsid w:val="002769B6"/>
    <w:rsid w:val="00286C04"/>
    <w:rsid w:val="00297D34"/>
    <w:rsid w:val="002A15B3"/>
    <w:rsid w:val="002C0F0C"/>
    <w:rsid w:val="002D30F9"/>
    <w:rsid w:val="002D3368"/>
    <w:rsid w:val="002F1E71"/>
    <w:rsid w:val="002F3B45"/>
    <w:rsid w:val="003216C3"/>
    <w:rsid w:val="0032399A"/>
    <w:rsid w:val="00327C3D"/>
    <w:rsid w:val="00350939"/>
    <w:rsid w:val="00373AF3"/>
    <w:rsid w:val="0037741A"/>
    <w:rsid w:val="00387456"/>
    <w:rsid w:val="003971F4"/>
    <w:rsid w:val="003A239D"/>
    <w:rsid w:val="003C41F1"/>
    <w:rsid w:val="003C5B08"/>
    <w:rsid w:val="003E7B22"/>
    <w:rsid w:val="003F064D"/>
    <w:rsid w:val="003F1CCF"/>
    <w:rsid w:val="004053BA"/>
    <w:rsid w:val="00406041"/>
    <w:rsid w:val="00413070"/>
    <w:rsid w:val="00420131"/>
    <w:rsid w:val="004255DA"/>
    <w:rsid w:val="0045165D"/>
    <w:rsid w:val="00451CCC"/>
    <w:rsid w:val="00453FD2"/>
    <w:rsid w:val="004659AF"/>
    <w:rsid w:val="004726EF"/>
    <w:rsid w:val="0047657C"/>
    <w:rsid w:val="00483EBA"/>
    <w:rsid w:val="004A52A5"/>
    <w:rsid w:val="004A64F3"/>
    <w:rsid w:val="004B2EBE"/>
    <w:rsid w:val="004B43D0"/>
    <w:rsid w:val="004F07D2"/>
    <w:rsid w:val="00513016"/>
    <w:rsid w:val="00535FC1"/>
    <w:rsid w:val="0053705D"/>
    <w:rsid w:val="005407A3"/>
    <w:rsid w:val="00574B60"/>
    <w:rsid w:val="0058201E"/>
    <w:rsid w:val="005A2548"/>
    <w:rsid w:val="005D1301"/>
    <w:rsid w:val="005E036E"/>
    <w:rsid w:val="005F07E0"/>
    <w:rsid w:val="00603559"/>
    <w:rsid w:val="00603DDF"/>
    <w:rsid w:val="00611EA9"/>
    <w:rsid w:val="00613176"/>
    <w:rsid w:val="00614AD4"/>
    <w:rsid w:val="00624398"/>
    <w:rsid w:val="00625B7D"/>
    <w:rsid w:val="00631D9D"/>
    <w:rsid w:val="006349AB"/>
    <w:rsid w:val="00641592"/>
    <w:rsid w:val="006444C7"/>
    <w:rsid w:val="00671666"/>
    <w:rsid w:val="00682A69"/>
    <w:rsid w:val="006921BA"/>
    <w:rsid w:val="00693118"/>
    <w:rsid w:val="006B3F02"/>
    <w:rsid w:val="006C0C47"/>
    <w:rsid w:val="006C0DDE"/>
    <w:rsid w:val="006C4F32"/>
    <w:rsid w:val="006E46F0"/>
    <w:rsid w:val="006F32D4"/>
    <w:rsid w:val="006F610D"/>
    <w:rsid w:val="00704C39"/>
    <w:rsid w:val="00707EF4"/>
    <w:rsid w:val="00723CA2"/>
    <w:rsid w:val="00723FB1"/>
    <w:rsid w:val="007400AF"/>
    <w:rsid w:val="00741F30"/>
    <w:rsid w:val="00746A70"/>
    <w:rsid w:val="00755023"/>
    <w:rsid w:val="00761C97"/>
    <w:rsid w:val="00761E9D"/>
    <w:rsid w:val="00766055"/>
    <w:rsid w:val="00776D49"/>
    <w:rsid w:val="00791939"/>
    <w:rsid w:val="00794239"/>
    <w:rsid w:val="00795481"/>
    <w:rsid w:val="00796271"/>
    <w:rsid w:val="007A4F90"/>
    <w:rsid w:val="007C09A6"/>
    <w:rsid w:val="007C1552"/>
    <w:rsid w:val="007C2947"/>
    <w:rsid w:val="007C53C4"/>
    <w:rsid w:val="007D2885"/>
    <w:rsid w:val="0080073A"/>
    <w:rsid w:val="00803BE0"/>
    <w:rsid w:val="00815BE4"/>
    <w:rsid w:val="00825288"/>
    <w:rsid w:val="00833F15"/>
    <w:rsid w:val="0085139B"/>
    <w:rsid w:val="008635AA"/>
    <w:rsid w:val="00871A45"/>
    <w:rsid w:val="0089254B"/>
    <w:rsid w:val="0091325E"/>
    <w:rsid w:val="0092373E"/>
    <w:rsid w:val="00923D88"/>
    <w:rsid w:val="00925A17"/>
    <w:rsid w:val="00925FCF"/>
    <w:rsid w:val="009362CF"/>
    <w:rsid w:val="00940B8D"/>
    <w:rsid w:val="00965B34"/>
    <w:rsid w:val="00967738"/>
    <w:rsid w:val="009711C5"/>
    <w:rsid w:val="00974A65"/>
    <w:rsid w:val="00982328"/>
    <w:rsid w:val="00986CF3"/>
    <w:rsid w:val="009A0DE4"/>
    <w:rsid w:val="009A45EE"/>
    <w:rsid w:val="009D17BF"/>
    <w:rsid w:val="009E5F6F"/>
    <w:rsid w:val="00A03287"/>
    <w:rsid w:val="00A057C0"/>
    <w:rsid w:val="00A236CC"/>
    <w:rsid w:val="00A4770B"/>
    <w:rsid w:val="00A5055B"/>
    <w:rsid w:val="00A66E86"/>
    <w:rsid w:val="00A903D6"/>
    <w:rsid w:val="00AA3FD6"/>
    <w:rsid w:val="00AC209C"/>
    <w:rsid w:val="00AD0745"/>
    <w:rsid w:val="00AE5FD1"/>
    <w:rsid w:val="00AE6F92"/>
    <w:rsid w:val="00AF646F"/>
    <w:rsid w:val="00B11ADF"/>
    <w:rsid w:val="00B1210A"/>
    <w:rsid w:val="00B2035A"/>
    <w:rsid w:val="00B233BE"/>
    <w:rsid w:val="00B613A3"/>
    <w:rsid w:val="00B74997"/>
    <w:rsid w:val="00B9037D"/>
    <w:rsid w:val="00BA0CD5"/>
    <w:rsid w:val="00BA2D5E"/>
    <w:rsid w:val="00BC7D95"/>
    <w:rsid w:val="00BD4DF4"/>
    <w:rsid w:val="00BD79DF"/>
    <w:rsid w:val="00BE7A07"/>
    <w:rsid w:val="00C017F0"/>
    <w:rsid w:val="00C05745"/>
    <w:rsid w:val="00C36884"/>
    <w:rsid w:val="00C5263C"/>
    <w:rsid w:val="00C71650"/>
    <w:rsid w:val="00C94865"/>
    <w:rsid w:val="00CB332B"/>
    <w:rsid w:val="00CB6CA3"/>
    <w:rsid w:val="00CC1675"/>
    <w:rsid w:val="00CC3871"/>
    <w:rsid w:val="00CD10F7"/>
    <w:rsid w:val="00CE33C0"/>
    <w:rsid w:val="00CE6E72"/>
    <w:rsid w:val="00CF5F5B"/>
    <w:rsid w:val="00CF756E"/>
    <w:rsid w:val="00D012AE"/>
    <w:rsid w:val="00D2466A"/>
    <w:rsid w:val="00D24BBE"/>
    <w:rsid w:val="00D34DB6"/>
    <w:rsid w:val="00D55AFF"/>
    <w:rsid w:val="00D931C0"/>
    <w:rsid w:val="00D97819"/>
    <w:rsid w:val="00DA4493"/>
    <w:rsid w:val="00DB0A64"/>
    <w:rsid w:val="00DE1183"/>
    <w:rsid w:val="00E01577"/>
    <w:rsid w:val="00E04F2F"/>
    <w:rsid w:val="00E129FA"/>
    <w:rsid w:val="00E312FC"/>
    <w:rsid w:val="00E40012"/>
    <w:rsid w:val="00E41F84"/>
    <w:rsid w:val="00E4667F"/>
    <w:rsid w:val="00E558F2"/>
    <w:rsid w:val="00E76610"/>
    <w:rsid w:val="00E8044D"/>
    <w:rsid w:val="00E84995"/>
    <w:rsid w:val="00ED5AF0"/>
    <w:rsid w:val="00EE5390"/>
    <w:rsid w:val="00F065F4"/>
    <w:rsid w:val="00F06C40"/>
    <w:rsid w:val="00F10401"/>
    <w:rsid w:val="00F1323C"/>
    <w:rsid w:val="00F14E79"/>
    <w:rsid w:val="00F33BAE"/>
    <w:rsid w:val="00F35432"/>
    <w:rsid w:val="00F37B90"/>
    <w:rsid w:val="00F4779C"/>
    <w:rsid w:val="00F50294"/>
    <w:rsid w:val="00F57310"/>
    <w:rsid w:val="00F706A3"/>
    <w:rsid w:val="00F7434F"/>
    <w:rsid w:val="00F90382"/>
    <w:rsid w:val="00F943C5"/>
    <w:rsid w:val="00F950EB"/>
    <w:rsid w:val="00FA65F0"/>
    <w:rsid w:val="00FB6D6C"/>
    <w:rsid w:val="00FC061D"/>
    <w:rsid w:val="00FD7A94"/>
    <w:rsid w:val="00FF4D79"/>
    <w:rsid w:val="00FF5AE2"/>
    <w:rsid w:val="00FF6180"/>
    <w:rsid w:val="17465962"/>
    <w:rsid w:val="30863C23"/>
    <w:rsid w:val="465700B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71A23"/>
  <w15:docId w15:val="{96D12BFE-CBCD-4475-AC97-A44545A82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unhideWhenUsed/>
    <w:qFormat/>
    <w:rsid w:val="0026543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paragraph" w:styleId="ListParagraph">
    <w:name w:val="List Paragraph"/>
    <w:basedOn w:val="Normal"/>
    <w:uiPriority w:val="34"/>
    <w:qFormat/>
    <w:pPr>
      <w:ind w:left="720"/>
      <w:contextualSpacing/>
    </w:pPr>
  </w:style>
  <w:style w:type="character" w:customStyle="1" w:styleId="gmail-heading2char">
    <w:name w:val="gmail-heading2char"/>
    <w:basedOn w:val="DefaultParagraphFont"/>
    <w:qFormat/>
  </w:style>
  <w:style w:type="character" w:customStyle="1" w:styleId="Heading5Char">
    <w:name w:val="Heading 5 Char"/>
    <w:basedOn w:val="DefaultParagraphFont"/>
    <w:link w:val="Heading5"/>
    <w:uiPriority w:val="9"/>
    <w:rsid w:val="00265430"/>
    <w:rPr>
      <w:rFonts w:asciiTheme="majorHAnsi" w:eastAsiaTheme="majorEastAsia" w:hAnsiTheme="majorHAnsi" w:cstheme="majorBidi"/>
      <w:color w:val="2E74B5" w:themeColor="accent1" w:themeShade="BF"/>
      <w:sz w:val="22"/>
      <w:szCs w:val="22"/>
    </w:rPr>
  </w:style>
  <w:style w:type="paragraph" w:customStyle="1" w:styleId="font8">
    <w:name w:val="font_8"/>
    <w:basedOn w:val="Normal"/>
    <w:rsid w:val="002F1E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3">
    <w:name w:val="color_13"/>
    <w:basedOn w:val="DefaultParagraphFont"/>
    <w:rsid w:val="002F1E71"/>
  </w:style>
  <w:style w:type="character" w:customStyle="1" w:styleId="wixguard">
    <w:name w:val="wixguard"/>
    <w:basedOn w:val="DefaultParagraphFont"/>
    <w:rsid w:val="002F1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088012">
      <w:bodyDiv w:val="1"/>
      <w:marLeft w:val="0"/>
      <w:marRight w:val="0"/>
      <w:marTop w:val="0"/>
      <w:marBottom w:val="0"/>
      <w:divBdr>
        <w:top w:val="none" w:sz="0" w:space="0" w:color="auto"/>
        <w:left w:val="none" w:sz="0" w:space="0" w:color="auto"/>
        <w:bottom w:val="none" w:sz="0" w:space="0" w:color="auto"/>
        <w:right w:val="none" w:sz="0" w:space="0" w:color="auto"/>
      </w:divBdr>
    </w:div>
    <w:div w:id="220219397">
      <w:bodyDiv w:val="1"/>
      <w:marLeft w:val="0"/>
      <w:marRight w:val="0"/>
      <w:marTop w:val="0"/>
      <w:marBottom w:val="0"/>
      <w:divBdr>
        <w:top w:val="none" w:sz="0" w:space="0" w:color="auto"/>
        <w:left w:val="none" w:sz="0" w:space="0" w:color="auto"/>
        <w:bottom w:val="none" w:sz="0" w:space="0" w:color="auto"/>
        <w:right w:val="none" w:sz="0" w:space="0" w:color="auto"/>
      </w:divBdr>
    </w:div>
    <w:div w:id="670259160">
      <w:bodyDiv w:val="1"/>
      <w:marLeft w:val="0"/>
      <w:marRight w:val="0"/>
      <w:marTop w:val="0"/>
      <w:marBottom w:val="0"/>
      <w:divBdr>
        <w:top w:val="none" w:sz="0" w:space="0" w:color="auto"/>
        <w:left w:val="none" w:sz="0" w:space="0" w:color="auto"/>
        <w:bottom w:val="none" w:sz="0" w:space="0" w:color="auto"/>
        <w:right w:val="none" w:sz="0" w:space="0" w:color="auto"/>
      </w:divBdr>
    </w:div>
    <w:div w:id="984041722">
      <w:bodyDiv w:val="1"/>
      <w:marLeft w:val="0"/>
      <w:marRight w:val="0"/>
      <w:marTop w:val="0"/>
      <w:marBottom w:val="0"/>
      <w:divBdr>
        <w:top w:val="none" w:sz="0" w:space="0" w:color="auto"/>
        <w:left w:val="none" w:sz="0" w:space="0" w:color="auto"/>
        <w:bottom w:val="none" w:sz="0" w:space="0" w:color="auto"/>
        <w:right w:val="none" w:sz="0" w:space="0" w:color="auto"/>
      </w:divBdr>
    </w:div>
    <w:div w:id="1379015168">
      <w:bodyDiv w:val="1"/>
      <w:marLeft w:val="0"/>
      <w:marRight w:val="0"/>
      <w:marTop w:val="0"/>
      <w:marBottom w:val="0"/>
      <w:divBdr>
        <w:top w:val="none" w:sz="0" w:space="0" w:color="auto"/>
        <w:left w:val="none" w:sz="0" w:space="0" w:color="auto"/>
        <w:bottom w:val="none" w:sz="0" w:space="0" w:color="auto"/>
        <w:right w:val="none" w:sz="0" w:space="0" w:color="auto"/>
      </w:divBdr>
    </w:div>
    <w:div w:id="1671904442">
      <w:bodyDiv w:val="1"/>
      <w:marLeft w:val="0"/>
      <w:marRight w:val="0"/>
      <w:marTop w:val="0"/>
      <w:marBottom w:val="0"/>
      <w:divBdr>
        <w:top w:val="none" w:sz="0" w:space="0" w:color="auto"/>
        <w:left w:val="none" w:sz="0" w:space="0" w:color="auto"/>
        <w:bottom w:val="none" w:sz="0" w:space="0" w:color="auto"/>
        <w:right w:val="none" w:sz="0" w:space="0" w:color="auto"/>
      </w:divBdr>
    </w:div>
    <w:div w:id="20821702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xess.org/" TargetMode="External"/><Relationship Id="rId3" Type="http://schemas.openxmlformats.org/officeDocument/2006/relationships/styles" Target="styles.xml"/><Relationship Id="rId7" Type="http://schemas.openxmlformats.org/officeDocument/2006/relationships/hyperlink" Target="mailto:info@sexes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sexess.or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4</Pages>
  <Words>1680</Words>
  <Characters>95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oriana landt</cp:lastModifiedBy>
  <cp:revision>202</cp:revision>
  <dcterms:created xsi:type="dcterms:W3CDTF">2019-11-25T10:19:00Z</dcterms:created>
  <dcterms:modified xsi:type="dcterms:W3CDTF">2024-03-23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0</vt:lpwstr>
  </property>
  <property fmtid="{D5CDD505-2E9C-101B-9397-08002B2CF9AE}" pid="3" name="GrammarlyDocumentId">
    <vt:lpwstr>c3f6c2be94d3c114041b59fe123f633589efc3a02d41674e1c82797963ddb0a4</vt:lpwstr>
  </property>
</Properties>
</file>